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FBD23" w14:textId="77777777" w:rsidR="00DC09E1" w:rsidRDefault="00DC09E1" w:rsidP="00DC09E1">
      <w:pPr>
        <w:spacing w:after="0" w:line="360" w:lineRule="auto"/>
        <w:ind w:left="2160" w:firstLine="720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Table of Contents</w:t>
      </w:r>
    </w:p>
    <w:p w14:paraId="7DF7DFE5" w14:textId="77777777" w:rsidR="00DC09E1" w:rsidRDefault="00DC09E1" w:rsidP="00DC09E1">
      <w:pPr>
        <w:spacing w:after="0" w:line="360" w:lineRule="auto"/>
        <w:rPr>
          <w:rFonts w:ascii="Times New Roman" w:hAnsi="Times New Roman" w:cs="Times New Roman"/>
          <w:sz w:val="32"/>
          <w:szCs w:val="32"/>
        </w:rPr>
      </w:pPr>
    </w:p>
    <w:p w14:paraId="295561E2" w14:textId="77777777" w:rsidR="00DC09E1" w:rsidRDefault="00DC09E1" w:rsidP="00DC09E1">
      <w:pPr>
        <w:spacing w:after="0" w:line="36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eclaration by the Student................................................................... 2 </w:t>
      </w:r>
    </w:p>
    <w:p w14:paraId="4B98E129" w14:textId="77777777" w:rsidR="00DC09E1" w:rsidRDefault="00DC09E1" w:rsidP="00DC09E1">
      <w:pPr>
        <w:spacing w:after="0" w:line="36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Certificate by the Faculty Guide.......................................................... 3 Acknowledgement............................................................................... 4 Abstract................................................................................................ 5 </w:t>
      </w:r>
    </w:p>
    <w:p w14:paraId="4302B55D" w14:textId="77777777" w:rsidR="00DC09E1" w:rsidRDefault="00DC09E1" w:rsidP="00DC09E1">
      <w:pPr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Chapter 1:</w:t>
      </w:r>
    </w:p>
    <w:p w14:paraId="59F497F6" w14:textId="77777777" w:rsidR="00DC09E1" w:rsidRDefault="00DC09E1" w:rsidP="00DC09E1">
      <w:pPr>
        <w:spacing w:after="0" w:line="360" w:lineRule="auto"/>
        <w:ind w:firstLine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Introduction……………………………………........................ 8</w:t>
      </w:r>
    </w:p>
    <w:p w14:paraId="177696C8" w14:textId="77777777" w:rsidR="00DC09E1" w:rsidRDefault="00DC09E1" w:rsidP="00DC09E1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32"/>
          <w:szCs w:val="32"/>
        </w:rPr>
        <w:tab/>
      </w:r>
      <w:r>
        <w:rPr>
          <w:rFonts w:ascii="Times New Roman" w:hAnsi="Times New Roman" w:cs="Times New Roman"/>
          <w:sz w:val="32"/>
          <w:szCs w:val="32"/>
        </w:rPr>
        <w:tab/>
      </w:r>
      <w:r>
        <w:rPr>
          <w:rFonts w:ascii="Times New Roman" w:hAnsi="Times New Roman" w:cs="Times New Roman"/>
          <w:sz w:val="28"/>
          <w:szCs w:val="28"/>
          <w:lang w:val="en-GB"/>
        </w:rPr>
        <w:t>1.1 Background</w:t>
      </w:r>
    </w:p>
    <w:p w14:paraId="3B83250A" w14:textId="77777777" w:rsidR="00DC09E1" w:rsidRDefault="00DC09E1" w:rsidP="00DC09E1">
      <w:pPr>
        <w:spacing w:after="0" w:line="360" w:lineRule="auto"/>
        <w:ind w:firstLine="720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ab/>
        <w:t>1.2 Motivation</w:t>
      </w:r>
    </w:p>
    <w:p w14:paraId="3130B4D2" w14:textId="77777777" w:rsidR="00DC09E1" w:rsidRDefault="00DC09E1" w:rsidP="00DC09E1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ab/>
      </w:r>
      <w:r>
        <w:rPr>
          <w:rFonts w:ascii="Times New Roman" w:hAnsi="Times New Roman" w:cs="Times New Roman"/>
          <w:sz w:val="28"/>
          <w:szCs w:val="28"/>
          <w:lang w:val="en-GB"/>
        </w:rPr>
        <w:tab/>
        <w:t>1.3 Scope</w:t>
      </w:r>
    </w:p>
    <w:p w14:paraId="34959B01" w14:textId="77777777" w:rsidR="00DC09E1" w:rsidRDefault="00DC09E1" w:rsidP="00DC09E1">
      <w:pPr>
        <w:spacing w:after="0" w:line="360" w:lineRule="auto"/>
        <w:ind w:firstLine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ab/>
        <w:t>1.4 Objectives</w:t>
      </w:r>
    </w:p>
    <w:p w14:paraId="6A685079" w14:textId="77777777" w:rsidR="00DC09E1" w:rsidRDefault="00DC09E1" w:rsidP="00DC09E1">
      <w:pPr>
        <w:spacing w:after="0" w:line="360" w:lineRule="auto"/>
        <w:ind w:firstLine="720"/>
        <w:rPr>
          <w:rFonts w:ascii="Times New Roman" w:hAnsi="Times New Roman" w:cs="Times New Roman"/>
          <w:sz w:val="32"/>
          <w:szCs w:val="32"/>
        </w:rPr>
      </w:pPr>
    </w:p>
    <w:p w14:paraId="3EE42D5D" w14:textId="77777777" w:rsidR="00DC09E1" w:rsidRDefault="00DC09E1" w:rsidP="00DC09E1">
      <w:pPr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Chapter 2:</w:t>
      </w:r>
    </w:p>
    <w:p w14:paraId="52AD28D8" w14:textId="77777777" w:rsidR="00DC09E1" w:rsidRDefault="00DC09E1" w:rsidP="00DC09E1">
      <w:pPr>
        <w:spacing w:after="0" w:line="360" w:lineRule="auto"/>
        <w:ind w:firstLine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Literature Review…………………………………………</w:t>
      </w:r>
      <w:proofErr w:type="gramStart"/>
      <w:r>
        <w:rPr>
          <w:rFonts w:ascii="Times New Roman" w:hAnsi="Times New Roman" w:cs="Times New Roman"/>
          <w:sz w:val="32"/>
          <w:szCs w:val="32"/>
        </w:rPr>
        <w:t>…..</w:t>
      </w:r>
      <w:proofErr w:type="gramEnd"/>
      <w:r>
        <w:rPr>
          <w:rFonts w:ascii="Times New Roman" w:hAnsi="Times New Roman" w:cs="Times New Roman"/>
          <w:sz w:val="32"/>
          <w:szCs w:val="32"/>
        </w:rPr>
        <w:t xml:space="preserve"> 9</w:t>
      </w:r>
    </w:p>
    <w:p w14:paraId="5804BB10" w14:textId="77777777" w:rsidR="00DC09E1" w:rsidRDefault="00DC09E1" w:rsidP="00DC09E1">
      <w:pPr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Chapter 3:</w:t>
      </w:r>
    </w:p>
    <w:p w14:paraId="4889316C" w14:textId="77777777" w:rsidR="00DC09E1" w:rsidRDefault="00DC09E1" w:rsidP="00DC09E1">
      <w:pPr>
        <w:spacing w:after="0" w:line="360" w:lineRule="auto"/>
        <w:ind w:firstLine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Methodology………………………………………………… 10</w:t>
      </w:r>
    </w:p>
    <w:p w14:paraId="5239E98E" w14:textId="77777777" w:rsidR="00DC09E1" w:rsidRDefault="00DC09E1" w:rsidP="00DC09E1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8"/>
          <w:szCs w:val="28"/>
          <w:lang w:val="en-GB"/>
        </w:rPr>
        <w:t>3</w:t>
      </w:r>
      <w:r w:rsidRPr="009B54DB">
        <w:rPr>
          <w:rFonts w:ascii="Times New Roman" w:hAnsi="Times New Roman" w:cs="Times New Roman"/>
          <w:sz w:val="28"/>
          <w:szCs w:val="28"/>
          <w:lang w:val="en-GB"/>
        </w:rPr>
        <w:t>.1 Software Used</w:t>
      </w:r>
    </w:p>
    <w:p w14:paraId="12C1C6F4" w14:textId="77777777" w:rsidR="00DC09E1" w:rsidRDefault="00DC09E1" w:rsidP="00DC09E1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ab/>
      </w:r>
      <w:r>
        <w:rPr>
          <w:rFonts w:ascii="Times New Roman" w:hAnsi="Times New Roman" w:cs="Times New Roman"/>
          <w:sz w:val="28"/>
          <w:szCs w:val="28"/>
          <w:lang w:val="en-GB"/>
        </w:rPr>
        <w:tab/>
        <w:t>3.2 Programming Language Used</w:t>
      </w:r>
    </w:p>
    <w:p w14:paraId="2EFA345E" w14:textId="77777777" w:rsidR="00DC09E1" w:rsidRDefault="00DC09E1" w:rsidP="00DC09E1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ab/>
      </w:r>
      <w:r>
        <w:rPr>
          <w:rFonts w:ascii="Times New Roman" w:hAnsi="Times New Roman" w:cs="Times New Roman"/>
          <w:sz w:val="28"/>
          <w:szCs w:val="28"/>
          <w:lang w:val="en-GB"/>
        </w:rPr>
        <w:tab/>
        <w:t>3</w:t>
      </w:r>
      <w:r w:rsidRPr="009B54DB">
        <w:rPr>
          <w:rFonts w:ascii="Times New Roman" w:hAnsi="Times New Roman" w:cs="Times New Roman"/>
          <w:sz w:val="28"/>
          <w:szCs w:val="28"/>
          <w:lang w:val="en-GB"/>
        </w:rPr>
        <w:t>.</w:t>
      </w:r>
      <w:r>
        <w:rPr>
          <w:rFonts w:ascii="Times New Roman" w:hAnsi="Times New Roman" w:cs="Times New Roman"/>
          <w:sz w:val="28"/>
          <w:szCs w:val="28"/>
          <w:lang w:val="en-GB"/>
        </w:rPr>
        <w:t>3</w:t>
      </w:r>
      <w:r w:rsidRPr="009B54DB">
        <w:rPr>
          <w:rFonts w:ascii="Times New Roman" w:hAnsi="Times New Roman" w:cs="Times New Roman"/>
          <w:sz w:val="28"/>
          <w:szCs w:val="28"/>
          <w:lang w:val="en-GB"/>
        </w:rPr>
        <w:t xml:space="preserve"> Data Set</w:t>
      </w:r>
    </w:p>
    <w:p w14:paraId="4FB7B6B1" w14:textId="77777777" w:rsidR="00DC09E1" w:rsidRDefault="00DC09E1" w:rsidP="00DC09E1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ab/>
      </w:r>
      <w:r>
        <w:rPr>
          <w:rFonts w:ascii="Times New Roman" w:hAnsi="Times New Roman" w:cs="Times New Roman"/>
          <w:sz w:val="28"/>
          <w:szCs w:val="28"/>
          <w:lang w:val="en-GB"/>
        </w:rPr>
        <w:tab/>
        <w:t>3.4 Libraries used in code</w:t>
      </w:r>
    </w:p>
    <w:p w14:paraId="55E87526" w14:textId="77777777" w:rsidR="00DC09E1" w:rsidRDefault="00DC09E1" w:rsidP="00DC09E1">
      <w:pPr>
        <w:tabs>
          <w:tab w:val="left" w:pos="1290"/>
        </w:tabs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ab/>
      </w:r>
      <w:r>
        <w:rPr>
          <w:rFonts w:ascii="Times New Roman" w:hAnsi="Times New Roman" w:cs="Times New Roman"/>
          <w:sz w:val="28"/>
          <w:szCs w:val="28"/>
          <w:lang w:val="en-GB"/>
        </w:rPr>
        <w:tab/>
        <w:t>3.5 Flow Chart of Project</w:t>
      </w:r>
    </w:p>
    <w:p w14:paraId="51E30C45" w14:textId="77777777" w:rsidR="00DC09E1" w:rsidRDefault="00DC09E1" w:rsidP="00DC09E1">
      <w:pPr>
        <w:tabs>
          <w:tab w:val="left" w:pos="1290"/>
        </w:tabs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ab/>
      </w:r>
      <w:r>
        <w:rPr>
          <w:rFonts w:ascii="Times New Roman" w:hAnsi="Times New Roman" w:cs="Times New Roman"/>
          <w:sz w:val="28"/>
          <w:szCs w:val="28"/>
          <w:lang w:val="en-GB"/>
        </w:rPr>
        <w:tab/>
        <w:t>3</w:t>
      </w:r>
      <w:r w:rsidRPr="006471D7">
        <w:rPr>
          <w:rFonts w:ascii="Times New Roman" w:hAnsi="Times New Roman" w:cs="Times New Roman"/>
          <w:sz w:val="28"/>
          <w:szCs w:val="28"/>
          <w:lang w:val="en-GB"/>
        </w:rPr>
        <w:t>.</w:t>
      </w:r>
      <w:r>
        <w:rPr>
          <w:rFonts w:ascii="Times New Roman" w:hAnsi="Times New Roman" w:cs="Times New Roman"/>
          <w:sz w:val="28"/>
          <w:szCs w:val="28"/>
          <w:lang w:val="en-GB"/>
        </w:rPr>
        <w:t>6</w:t>
      </w:r>
      <w:r w:rsidRPr="006471D7">
        <w:rPr>
          <w:rFonts w:ascii="Times New Roman" w:hAnsi="Times New Roman" w:cs="Times New Roman"/>
          <w:sz w:val="28"/>
          <w:szCs w:val="28"/>
          <w:lang w:val="en-GB"/>
        </w:rPr>
        <w:t xml:space="preserve"> Implementation</w:t>
      </w:r>
    </w:p>
    <w:p w14:paraId="0E5A8843" w14:textId="77777777" w:rsidR="00DC09E1" w:rsidRDefault="00DC09E1" w:rsidP="00DC09E1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GB"/>
        </w:rPr>
      </w:pPr>
    </w:p>
    <w:p w14:paraId="422A39F9" w14:textId="77777777" w:rsidR="00DC09E1" w:rsidRDefault="00DC09E1" w:rsidP="00DC09E1">
      <w:pPr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lastRenderedPageBreak/>
        <w:br/>
      </w:r>
      <w:r>
        <w:rPr>
          <w:rFonts w:ascii="Times New Roman" w:hAnsi="Times New Roman" w:cs="Times New Roman"/>
          <w:b/>
          <w:bCs/>
          <w:sz w:val="32"/>
          <w:szCs w:val="32"/>
          <w:lang w:val="en-GB"/>
        </w:rPr>
        <w:t>Chapter 4:</w:t>
      </w:r>
    </w:p>
    <w:p w14:paraId="68FED1CF" w14:textId="77777777" w:rsidR="00DC09E1" w:rsidRDefault="00DC09E1" w:rsidP="00DC09E1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GB"/>
        </w:rPr>
        <w:tab/>
      </w:r>
      <w:r>
        <w:rPr>
          <w:rFonts w:ascii="Times New Roman" w:hAnsi="Times New Roman" w:cs="Times New Roman"/>
          <w:sz w:val="28"/>
          <w:szCs w:val="28"/>
          <w:lang w:val="en-GB"/>
        </w:rPr>
        <w:t>Result…………</w:t>
      </w:r>
      <w:proofErr w:type="gramStart"/>
      <w:r>
        <w:rPr>
          <w:rFonts w:ascii="Times New Roman" w:hAnsi="Times New Roman" w:cs="Times New Roman"/>
          <w:sz w:val="28"/>
          <w:szCs w:val="28"/>
          <w:lang w:val="en-GB"/>
        </w:rPr>
        <w:t>…..</w:t>
      </w:r>
      <w:proofErr w:type="gramEnd"/>
      <w:r>
        <w:rPr>
          <w:rFonts w:ascii="Times New Roman" w:hAnsi="Times New Roman" w:cs="Times New Roman"/>
          <w:sz w:val="28"/>
          <w:szCs w:val="28"/>
          <w:lang w:val="en-GB"/>
        </w:rPr>
        <w:t xml:space="preserve">…………………………………………………… </w:t>
      </w:r>
      <w:r>
        <w:rPr>
          <w:rFonts w:ascii="Times New Roman" w:hAnsi="Times New Roman" w:cs="Times New Roman"/>
          <w:sz w:val="32"/>
          <w:szCs w:val="32"/>
          <w:lang w:val="en-GB"/>
        </w:rPr>
        <w:t>18</w:t>
      </w:r>
    </w:p>
    <w:p w14:paraId="12C3CF90" w14:textId="77777777" w:rsidR="00DC09E1" w:rsidRDefault="00DC09E1" w:rsidP="00DC09E1">
      <w:pPr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GB"/>
        </w:rPr>
        <w:t>Chapter 5:</w:t>
      </w:r>
    </w:p>
    <w:p w14:paraId="7CFE8739" w14:textId="77777777" w:rsidR="00DC09E1" w:rsidRDefault="00DC09E1" w:rsidP="00DC09E1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32"/>
          <w:szCs w:val="32"/>
          <w:lang w:val="en-GB"/>
        </w:rPr>
        <w:t xml:space="preserve"> </w:t>
      </w:r>
      <w:r>
        <w:rPr>
          <w:rFonts w:ascii="Times New Roman" w:hAnsi="Times New Roman" w:cs="Times New Roman"/>
          <w:sz w:val="32"/>
          <w:szCs w:val="32"/>
          <w:lang w:val="en-GB"/>
        </w:rPr>
        <w:tab/>
        <w:t>Conclusion…………………………………………………… 19</w:t>
      </w:r>
    </w:p>
    <w:p w14:paraId="4B969396" w14:textId="77777777" w:rsidR="00DC09E1" w:rsidRDefault="00DC09E1" w:rsidP="00DC09E1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  <w:lang w:val="en-GB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GB"/>
        </w:rPr>
        <w:t>Chapter 6:</w:t>
      </w:r>
    </w:p>
    <w:p w14:paraId="6AA8C153" w14:textId="77777777" w:rsidR="00DC09E1" w:rsidRDefault="00DC09E1" w:rsidP="00DC09E1">
      <w:pPr>
        <w:spacing w:line="360" w:lineRule="auto"/>
        <w:ind w:firstLine="720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32"/>
          <w:szCs w:val="32"/>
          <w:lang w:val="en-GB"/>
        </w:rPr>
        <w:t xml:space="preserve"> References…</w:t>
      </w:r>
      <w:r>
        <w:rPr>
          <w:rFonts w:ascii="Times New Roman" w:hAnsi="Times New Roman" w:cs="Times New Roman"/>
          <w:sz w:val="28"/>
          <w:szCs w:val="28"/>
          <w:lang w:val="en-GB"/>
        </w:rPr>
        <w:t>………………………………………………………... 20</w:t>
      </w:r>
    </w:p>
    <w:p w14:paraId="670D7334" w14:textId="77777777" w:rsidR="00DC09E1" w:rsidRDefault="00DC09E1" w:rsidP="00DC09E1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3645CBA5" w14:textId="77777777" w:rsidR="009D3E10" w:rsidRDefault="009D3E10"/>
    <w:sectPr w:rsidR="009D3E10" w:rsidSect="002D54C3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bc0NDezNDEyMTBS0lEKTi0uzszPAykwrAUAjOpQ7CwAAAA="/>
  </w:docVars>
  <w:rsids>
    <w:rsidRoot w:val="00A12431"/>
    <w:rsid w:val="002D54C3"/>
    <w:rsid w:val="0068459B"/>
    <w:rsid w:val="009D3E10"/>
    <w:rsid w:val="00A12431"/>
    <w:rsid w:val="00DC0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BCB26B-08F6-4034-A211-1D3396259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9E1"/>
    <w:pPr>
      <w:spacing w:line="256" w:lineRule="auto"/>
    </w:pPr>
    <w:rPr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MADAN</dc:creator>
  <cp:keywords/>
  <dc:description/>
  <cp:lastModifiedBy>VAIBHAV MADAN</cp:lastModifiedBy>
  <cp:revision>2</cp:revision>
  <dcterms:created xsi:type="dcterms:W3CDTF">2022-07-25T18:38:00Z</dcterms:created>
  <dcterms:modified xsi:type="dcterms:W3CDTF">2022-07-25T18:38:00Z</dcterms:modified>
</cp:coreProperties>
</file>